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7611" w:rsidRDefault="003A2761">
      <w:pPr>
        <w:pStyle w:val="FirstParagraph"/>
      </w:pPr>
      <w:r>
        <w:t>Table __. Bayesian regression estimates on logged Relative Rate of Acute to Chronic all-cause deaths 1994-2003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309"/>
        <w:gridCol w:w="1755"/>
        <w:gridCol w:w="1755"/>
        <w:gridCol w:w="1758"/>
        <w:gridCol w:w="1883"/>
      </w:tblGrid>
      <w:tr w:rsidR="00B0761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7611" w:rsidRDefault="00B07611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7611" w:rsidRDefault="003A2761">
            <w:pPr>
              <w:pStyle w:val="Compact"/>
              <w:jc w:val="right"/>
            </w:pPr>
            <w:r>
              <w:t>Model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7611" w:rsidRDefault="003A2761">
            <w:pPr>
              <w:pStyle w:val="Compact"/>
              <w:jc w:val="right"/>
            </w:pPr>
            <w:r>
              <w:t>Model 2-ICD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7611" w:rsidRDefault="003A2761">
            <w:pPr>
              <w:pStyle w:val="Compact"/>
              <w:jc w:val="right"/>
            </w:pPr>
            <w:r>
              <w:t>Model 2-ICD1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7611" w:rsidRDefault="003A2761">
            <w:pPr>
              <w:pStyle w:val="Compact"/>
              <w:jc w:val="right"/>
            </w:pPr>
            <w:r>
              <w:t>M2: ICD10-ICD9</w:t>
            </w:r>
          </w:p>
        </w:tc>
      </w:tr>
      <w:tr w:rsidR="00B07611">
        <w:trPr>
          <w:gridAfter w:val="1"/>
        </w:trPr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Year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033</w:t>
            </w:r>
          </w:p>
          <w:p w:rsidR="003A2761" w:rsidRDefault="003A2761">
            <w:pPr>
              <w:pStyle w:val="Compact"/>
              <w:jc w:val="right"/>
            </w:pP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065,-0.002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021</w:t>
            </w:r>
          </w:p>
          <w:p w:rsidR="003A2761" w:rsidRDefault="003A2761">
            <w:pPr>
              <w:pStyle w:val="Compact"/>
              <w:jc w:val="right"/>
            </w:pP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033,-0.010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0.002</w:t>
            </w:r>
          </w:p>
          <w:p w:rsidR="003A2761" w:rsidRDefault="003A2761">
            <w:pPr>
              <w:pStyle w:val="Compact"/>
              <w:jc w:val="right"/>
            </w:pP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005,0.010]</w:t>
            </w:r>
          </w:p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832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935,-0.725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703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806,-0.594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866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970,-0.755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162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211,-0.112]</w:t>
            </w:r>
          </w:p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168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265,-1.064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089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195,-0.987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149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256,-1.049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060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109,-0.011]</w:t>
            </w:r>
          </w:p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472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578,-1.374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415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525,-1.307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432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543,-1.325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017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065,0.031]</w:t>
            </w:r>
          </w:p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674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773,-1.574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593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702,-1.487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659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769,-1.553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067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115,-0.018]</w:t>
            </w:r>
          </w:p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797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901,-1.693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682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784,-1.573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809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913,-1.702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128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178,-0.079]</w:t>
            </w:r>
          </w:p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65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833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932,-1.735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724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</w:t>
            </w:r>
            <w:bookmarkStart w:id="0" w:name="_GoBack"/>
            <w:bookmarkEnd w:id="0"/>
            <w:r>
              <w:t>1.833,-1.619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860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970,-1.753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136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184,-0.087]</w:t>
            </w:r>
          </w:p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827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931,-1.730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702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812,-1.596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841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953,-1.733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140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189,-0.091]</w:t>
            </w:r>
          </w:p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762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863,-1.667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661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766,-1.551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765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871,-1.656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104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155,-0.056]</w:t>
            </w:r>
          </w:p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657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763,-1.556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575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677,-1.461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652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758,-1.534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077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126,-0.027]</w:t>
            </w:r>
          </w:p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446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538,-1.351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387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492,-1.273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1.405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1.510,-1.293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018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067,0.031]</w:t>
            </w:r>
          </w:p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100</w:t>
            </w:r>
          </w:p>
          <w:p w:rsidR="00B07611" w:rsidRDefault="003A2761">
            <w:pPr>
              <w:pStyle w:val="Compact"/>
              <w:jc w:val="right"/>
            </w:pPr>
            <w:r>
              <w:lastRenderedPageBreak/>
              <w:t>[</w:t>
            </w:r>
            <w:r>
              <w:t>-0.150,-0.048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lastRenderedPageBreak/>
              <w:t>-0.120</w:t>
            </w:r>
          </w:p>
          <w:p w:rsidR="00B07611" w:rsidRDefault="003A2761">
            <w:pPr>
              <w:pStyle w:val="Compact"/>
              <w:jc w:val="right"/>
            </w:pPr>
            <w:r>
              <w:lastRenderedPageBreak/>
              <w:t>[</w:t>
            </w:r>
            <w:r>
              <w:t>-0.171,-0.068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lastRenderedPageBreak/>
              <w:t>-0.079</w:t>
            </w:r>
          </w:p>
          <w:p w:rsidR="00B07611" w:rsidRDefault="003A2761">
            <w:pPr>
              <w:pStyle w:val="Compact"/>
              <w:jc w:val="right"/>
            </w:pPr>
            <w:r>
              <w:lastRenderedPageBreak/>
              <w:t>[</w:t>
            </w:r>
            <w:r>
              <w:t>-0.131,-0.026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lastRenderedPageBreak/>
              <w:t>0.041</w:t>
            </w:r>
          </w:p>
          <w:p w:rsidR="00B07611" w:rsidRDefault="003A2761">
            <w:pPr>
              <w:pStyle w:val="Compact"/>
              <w:jc w:val="right"/>
            </w:pPr>
            <w:r>
              <w:lastRenderedPageBreak/>
              <w:t>[</w:t>
            </w:r>
            <w:r>
              <w:t>0.020,0.061]</w:t>
            </w:r>
          </w:p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lastRenderedPageBreak/>
              <w:t>Complex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0.8</w:t>
            </w:r>
            <w:r>
              <w:t>44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0.791,0.892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0.815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0.763,0.864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0.871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0.817,0.923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0.055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0.035,0.076]</w:t>
            </w:r>
          </w:p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Home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730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804,-0.659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663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738,-0.584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807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887,-0.725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144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174,-0.115]</w:t>
            </w:r>
          </w:p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Ltcare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065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138,0.013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015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087,0.057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120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197,-0.045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105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136,-0.076]</w:t>
            </w:r>
          </w:p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Oplace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618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685,-0.546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606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683,-0.532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625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702,-0.550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-0.019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049,0.010]</w:t>
            </w:r>
          </w:p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0.069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0.021,0.122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0.056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0.002,0.108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0.082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0.027,0.134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0.026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0.006,0.046]</w:t>
            </w:r>
          </w:p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Level 2 Cell Var (</w:t>
            </w:r>
            <m:oMath>
              <m:r>
                <w:rPr>
                  <w:rFonts w:ascii="Cambria Math" w:hAnsi="Cambria Math"/>
                </w:rPr>
                <m:t>Σ</m:t>
              </m:r>
            </m:oMath>
            <w:r>
              <w:t>)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0.231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0.212,0.250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0.229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0.211,0.249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0.239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0.219,0.259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0.009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-0.001,0.020]</w:t>
            </w:r>
          </w:p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Level 2 Cell Var 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>)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0.045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0.024,0.084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0.005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0.002,0.012]</w:t>
            </w:r>
          </w:p>
        </w:tc>
        <w:tc>
          <w:tcPr>
            <w:tcW w:w="0" w:type="auto"/>
          </w:tcPr>
          <w:p w:rsidR="00B07611" w:rsidRDefault="00B07611"/>
        </w:tc>
        <w:tc>
          <w:tcPr>
            <w:tcW w:w="0" w:type="auto"/>
          </w:tcPr>
          <w:p w:rsidR="00B07611" w:rsidRDefault="00B07611"/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Correlation of Level 2 Var (Corr(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>))</w:t>
            </w:r>
          </w:p>
        </w:tc>
        <w:tc>
          <w:tcPr>
            <w:tcW w:w="0" w:type="auto"/>
          </w:tcPr>
          <w:p w:rsidR="00B07611" w:rsidRDefault="003A2761">
            <w:pPr>
              <w:pStyle w:val="Compact"/>
              <w:jc w:val="right"/>
            </w:pPr>
            <w:r>
              <w:t>-</w:t>
            </w:r>
          </w:p>
        </w:tc>
        <w:tc>
          <w:tcPr>
            <w:tcW w:w="0" w:type="auto"/>
          </w:tcPr>
          <w:p w:rsidR="00B07611" w:rsidRDefault="00B07611"/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0.958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0.943,0.972]</w:t>
            </w:r>
          </w:p>
        </w:tc>
        <w:tc>
          <w:tcPr>
            <w:tcW w:w="0" w:type="auto"/>
          </w:tcPr>
          <w:p w:rsidR="00B07611" w:rsidRDefault="003A2761">
            <w:pPr>
              <w:pStyle w:val="Compact"/>
              <w:jc w:val="right"/>
            </w:pPr>
            <w:r>
              <w:t>-</w:t>
            </w:r>
          </w:p>
        </w:tc>
      </w:tr>
      <w:tr w:rsidR="00B07611">
        <w:tc>
          <w:tcPr>
            <w:tcW w:w="0" w:type="auto"/>
          </w:tcPr>
          <w:p w:rsidR="00B07611" w:rsidRDefault="003A2761">
            <w:pPr>
              <w:pStyle w:val="Compact"/>
            </w:pPr>
            <w:r>
              <w:t>Level 1 Var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0.119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0.116,0.123]</w:t>
            </w:r>
          </w:p>
        </w:tc>
        <w:tc>
          <w:tcPr>
            <w:tcW w:w="0" w:type="auto"/>
          </w:tcPr>
          <w:p w:rsidR="003A2761" w:rsidRDefault="003A2761">
            <w:pPr>
              <w:pStyle w:val="Compact"/>
              <w:jc w:val="right"/>
            </w:pPr>
            <w:r>
              <w:t>0.105</w:t>
            </w:r>
          </w:p>
          <w:p w:rsidR="00B07611" w:rsidRDefault="003A2761">
            <w:pPr>
              <w:pStyle w:val="Compact"/>
              <w:jc w:val="right"/>
            </w:pPr>
            <w:r>
              <w:t>[</w:t>
            </w:r>
            <w:r>
              <w:t>0.095,0.116]</w:t>
            </w:r>
          </w:p>
        </w:tc>
        <w:tc>
          <w:tcPr>
            <w:tcW w:w="0" w:type="auto"/>
          </w:tcPr>
          <w:p w:rsidR="00B07611" w:rsidRDefault="00B07611"/>
        </w:tc>
        <w:tc>
          <w:tcPr>
            <w:tcW w:w="0" w:type="auto"/>
          </w:tcPr>
          <w:p w:rsidR="00B07611" w:rsidRDefault="003A2761">
            <w:pPr>
              <w:pStyle w:val="Compact"/>
              <w:jc w:val="right"/>
            </w:pPr>
            <w:r>
              <w:t>-</w:t>
            </w:r>
          </w:p>
        </w:tc>
      </w:tr>
    </w:tbl>
    <w:p w:rsidR="00B07611" w:rsidRDefault="003A2761">
      <w:pPr>
        <w:pStyle w:val="BodyText"/>
      </w:pPr>
      <w:r>
        <w:t>Note: Mean estimates with 95% CI; fit can be input from model summaries</w:t>
      </w:r>
    </w:p>
    <w:sectPr w:rsidR="00B07611" w:rsidSect="003A2761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3A2761">
      <w:pPr>
        <w:spacing w:after="0"/>
      </w:pPr>
      <w:r>
        <w:separator/>
      </w:r>
    </w:p>
  </w:endnote>
  <w:endnote w:type="continuationSeparator" w:id="0">
    <w:p w:rsidR="00000000" w:rsidRDefault="003A27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7611" w:rsidRDefault="003A2761">
      <w:r>
        <w:separator/>
      </w:r>
    </w:p>
  </w:footnote>
  <w:footnote w:type="continuationSeparator" w:id="0">
    <w:p w:rsidR="00B07611" w:rsidRDefault="003A27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A630EE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C6D65A"/>
    <w:multiLevelType w:val="multilevel"/>
    <w:tmpl w:val="8F121F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A2761"/>
    <w:rsid w:val="004E29B3"/>
    <w:rsid w:val="00590D07"/>
    <w:rsid w:val="00784D58"/>
    <w:rsid w:val="008D6863"/>
    <w:rsid w:val="00B0761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05328"/>
  <w15:docId w15:val="{3038390A-0F14-4E7D-B9CA-5A508FD77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19</Words>
  <Characters>1823</Characters>
  <Application>Microsoft Office Word</Application>
  <DocSecurity>0</DocSecurity>
  <Lines>15</Lines>
  <Paragraphs>4</Paragraphs>
  <ScaleCrop>false</ScaleCrop>
  <Company/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ryce Bartlett</cp:lastModifiedBy>
  <cp:revision>2</cp:revision>
  <dcterms:created xsi:type="dcterms:W3CDTF">2017-02-28T23:14:00Z</dcterms:created>
  <dcterms:modified xsi:type="dcterms:W3CDTF">2017-02-28T23:20:00Z</dcterms:modified>
</cp:coreProperties>
</file>